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D731E" w14:textId="77777777" w:rsidR="001F1336" w:rsidRDefault="00000000">
      <w:pPr>
        <w:pStyle w:val="FirstParagraph"/>
      </w:pPr>
      <w:r>
        <w:rPr>
          <w:b/>
          <w:bCs/>
        </w:rPr>
        <w:t>Backend Developer Assignment: Company ERP User Management System</w:t>
      </w:r>
    </w:p>
    <w:p w14:paraId="33460BF5" w14:textId="0CE2FD8C" w:rsidR="001F1336" w:rsidRDefault="00000000">
      <w:pPr>
        <w:pStyle w:val="BodyText"/>
      </w:pPr>
      <w:r>
        <w:rPr>
          <w:b/>
          <w:bCs/>
        </w:rPr>
        <w:t>Duration</w:t>
      </w:r>
      <w:r>
        <w:t xml:space="preserve">: </w:t>
      </w:r>
      <w:r w:rsidR="00307B2C">
        <w:t>4</w:t>
      </w:r>
      <w:r>
        <w:t xml:space="preserve"> Days</w:t>
      </w:r>
      <w:r>
        <w:br/>
      </w:r>
      <w:r>
        <w:rPr>
          <w:b/>
          <w:bCs/>
        </w:rPr>
        <w:t>Tech Stack</w:t>
      </w:r>
      <w:r>
        <w:t>: Express.js or NestJS (Your Choice) + MySQL</w:t>
      </w:r>
    </w:p>
    <w:p w14:paraId="2145897A" w14:textId="77777777" w:rsidR="001F1336" w:rsidRDefault="00000000">
      <w:r>
        <w:pict w14:anchorId="0B2A51CC">
          <v:rect id="_x0000_i1025" style="width:0;height:1.5pt" o:hralign="center" o:hrstd="t" o:hr="t"/>
        </w:pict>
      </w:r>
    </w:p>
    <w:p w14:paraId="03B7CE23" w14:textId="77777777" w:rsidR="001F1336" w:rsidRDefault="00000000">
      <w:pPr>
        <w:pStyle w:val="Heading3"/>
      </w:pPr>
      <w:bookmarkStart w:id="0" w:name="objective"/>
      <w:r>
        <w:t>🎯 Objective</w:t>
      </w:r>
    </w:p>
    <w:p w14:paraId="3D6BCCC3" w14:textId="77777777" w:rsidR="001F1336" w:rsidRDefault="00000000">
      <w:pPr>
        <w:pStyle w:val="FirstParagraph"/>
      </w:pPr>
      <w:r>
        <w:t>Design and build a backend module for an ERP platform to manage users within companies. Your task is to create a secure, multi-tenant system where each company can manage its internal users with different roles.</w:t>
      </w:r>
    </w:p>
    <w:p w14:paraId="6B9B2995" w14:textId="77777777" w:rsidR="001F1336" w:rsidRDefault="00000000">
      <w:r>
        <w:pict w14:anchorId="7190C850">
          <v:rect id="_x0000_i1026" style="width:0;height:1.5pt" o:hralign="center" o:hrstd="t" o:hr="t"/>
        </w:pict>
      </w:r>
    </w:p>
    <w:p w14:paraId="3A9723AD" w14:textId="77777777" w:rsidR="001F1336" w:rsidRDefault="00000000">
      <w:pPr>
        <w:pStyle w:val="Heading3"/>
      </w:pPr>
      <w:bookmarkStart w:id="1" w:name="background"/>
      <w:bookmarkEnd w:id="0"/>
      <w:r>
        <w:t>🧩 Background</w:t>
      </w:r>
    </w:p>
    <w:p w14:paraId="53408913" w14:textId="77777777" w:rsidR="001F1336" w:rsidRDefault="00000000">
      <w:pPr>
        <w:pStyle w:val="Compact"/>
        <w:numPr>
          <w:ilvl w:val="0"/>
          <w:numId w:val="2"/>
        </w:numPr>
      </w:pPr>
      <w:r>
        <w:t>Companies and their respective roles are created manually by the backend developer in the database.</w:t>
      </w:r>
    </w:p>
    <w:p w14:paraId="6DD786F3" w14:textId="77777777" w:rsidR="001F1336" w:rsidRDefault="00000000">
      <w:pPr>
        <w:pStyle w:val="Compact"/>
        <w:numPr>
          <w:ilvl w:val="0"/>
          <w:numId w:val="2"/>
        </w:numPr>
      </w:pPr>
      <w:r>
        <w:t>Each company will have an initial user (with the CA role) who will be created manually in the database.</w:t>
      </w:r>
    </w:p>
    <w:p w14:paraId="00610B72" w14:textId="77777777" w:rsidR="001F1336" w:rsidRDefault="00000000">
      <w:pPr>
        <w:pStyle w:val="Compact"/>
        <w:numPr>
          <w:ilvl w:val="0"/>
          <w:numId w:val="2"/>
        </w:numPr>
      </w:pPr>
      <w:r>
        <w:t>This CA (Company Admin) will log in via the ERP and can create other users belonging to their company (e.g., Store Managers, Finance Managers).</w:t>
      </w:r>
    </w:p>
    <w:p w14:paraId="2600CEEF" w14:textId="77777777" w:rsidR="001F1336" w:rsidRDefault="00000000">
      <w:pPr>
        <w:pStyle w:val="Compact"/>
        <w:numPr>
          <w:ilvl w:val="0"/>
          <w:numId w:val="2"/>
        </w:numPr>
      </w:pPr>
      <w:r>
        <w:t>All users belong to only one company.</w:t>
      </w:r>
    </w:p>
    <w:p w14:paraId="080F7B59" w14:textId="77777777" w:rsidR="001F1336" w:rsidRDefault="00000000">
      <w:pPr>
        <w:pStyle w:val="Compact"/>
        <w:numPr>
          <w:ilvl w:val="0"/>
          <w:numId w:val="2"/>
        </w:numPr>
      </w:pPr>
      <w:r>
        <w:t>Role-based access should be implemented.</w:t>
      </w:r>
    </w:p>
    <w:p w14:paraId="54FBC2FF" w14:textId="77777777" w:rsidR="001F1336" w:rsidRDefault="00000000">
      <w:r>
        <w:pict w14:anchorId="5A6190A9">
          <v:rect id="_x0000_i1027" style="width:0;height:1.5pt" o:hralign="center" o:hrstd="t" o:hr="t"/>
        </w:pict>
      </w:r>
    </w:p>
    <w:p w14:paraId="59749D48" w14:textId="77777777" w:rsidR="001F1336" w:rsidRDefault="00000000">
      <w:pPr>
        <w:pStyle w:val="Heading3"/>
      </w:pPr>
      <w:bookmarkStart w:id="2" w:name="what-you-need-to-implement"/>
      <w:bookmarkEnd w:id="1"/>
      <w:r>
        <w:t>✅ What You Need to Implement</w:t>
      </w:r>
    </w:p>
    <w:p w14:paraId="69C2BB87" w14:textId="77777777" w:rsidR="001F133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ogin API (POST /auth/login)</w:t>
      </w:r>
    </w:p>
    <w:p w14:paraId="6EA12B38" w14:textId="77777777" w:rsidR="001F1336" w:rsidRDefault="00000000">
      <w:pPr>
        <w:pStyle w:val="Compact"/>
        <w:numPr>
          <w:ilvl w:val="1"/>
          <w:numId w:val="4"/>
        </w:numPr>
      </w:pPr>
      <w:r>
        <w:t>Accepts email and password.</w:t>
      </w:r>
    </w:p>
    <w:p w14:paraId="3803E2E1" w14:textId="77777777" w:rsidR="001F1336" w:rsidRDefault="00000000">
      <w:pPr>
        <w:pStyle w:val="Compact"/>
        <w:numPr>
          <w:ilvl w:val="1"/>
          <w:numId w:val="4"/>
        </w:numPr>
      </w:pPr>
      <w:r>
        <w:t>Authenticates user and returns JWT containing user ID, company ID, and role ID.</w:t>
      </w:r>
    </w:p>
    <w:p w14:paraId="08239BFF" w14:textId="77777777" w:rsidR="001F1336" w:rsidRDefault="00000000">
      <w:pPr>
        <w:pStyle w:val="Compact"/>
        <w:numPr>
          <w:ilvl w:val="1"/>
          <w:numId w:val="4"/>
        </w:numPr>
      </w:pPr>
      <w:r>
        <w:t>Passwords must be hashed using bcrypt.</w:t>
      </w:r>
    </w:p>
    <w:p w14:paraId="59243956" w14:textId="77777777" w:rsidR="001F133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reate User API (POST /users)</w:t>
      </w:r>
    </w:p>
    <w:p w14:paraId="5DB87ED1" w14:textId="77777777" w:rsidR="001F1336" w:rsidRDefault="00000000">
      <w:pPr>
        <w:pStyle w:val="Compact"/>
        <w:numPr>
          <w:ilvl w:val="1"/>
          <w:numId w:val="5"/>
        </w:numPr>
      </w:pPr>
      <w:r>
        <w:t>Only accessible by logged-in users with the CA role.</w:t>
      </w:r>
    </w:p>
    <w:p w14:paraId="09E60B52" w14:textId="77777777" w:rsidR="001F1336" w:rsidRDefault="00000000">
      <w:pPr>
        <w:pStyle w:val="Compact"/>
        <w:numPr>
          <w:ilvl w:val="1"/>
          <w:numId w:val="5"/>
        </w:numPr>
      </w:pPr>
      <w:r>
        <w:t>Allows the CA to create other users within their own company.</w:t>
      </w:r>
    </w:p>
    <w:p w14:paraId="594CF1C6" w14:textId="77777777" w:rsidR="001F1336" w:rsidRDefault="00000000">
      <w:pPr>
        <w:pStyle w:val="Compact"/>
        <w:numPr>
          <w:ilvl w:val="1"/>
          <w:numId w:val="5"/>
        </w:numPr>
      </w:pPr>
      <w:r>
        <w:t>The created user should inherit the company ID of the logged-in CA.</w:t>
      </w:r>
    </w:p>
    <w:p w14:paraId="77E4207A" w14:textId="77777777" w:rsidR="001F1336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created_by</w:t>
      </w:r>
      <w:r>
        <w:t xml:space="preserve"> should store the ID of the CA creating the user.</w:t>
      </w:r>
    </w:p>
    <w:p w14:paraId="05BEE993" w14:textId="77777777" w:rsidR="001F133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et All Users (GET /users)</w:t>
      </w:r>
    </w:p>
    <w:p w14:paraId="08136C9F" w14:textId="77777777" w:rsidR="001F1336" w:rsidRDefault="00000000">
      <w:pPr>
        <w:pStyle w:val="Compact"/>
        <w:numPr>
          <w:ilvl w:val="1"/>
          <w:numId w:val="6"/>
        </w:numPr>
      </w:pPr>
      <w:r>
        <w:t>Only accessible to logged-in users.</w:t>
      </w:r>
    </w:p>
    <w:p w14:paraId="6C3AB66C" w14:textId="77777777" w:rsidR="001F1336" w:rsidRDefault="00000000">
      <w:pPr>
        <w:pStyle w:val="Compact"/>
        <w:numPr>
          <w:ilvl w:val="1"/>
          <w:numId w:val="6"/>
        </w:numPr>
      </w:pPr>
      <w:r>
        <w:t>Returns a list of users belonging to the same company.</w:t>
      </w:r>
    </w:p>
    <w:p w14:paraId="237542F3" w14:textId="77777777" w:rsidR="001F1336" w:rsidRDefault="00000000">
      <w:pPr>
        <w:pStyle w:val="Compact"/>
        <w:numPr>
          <w:ilvl w:val="1"/>
          <w:numId w:val="6"/>
        </w:numPr>
      </w:pPr>
      <w:r>
        <w:t>Support pagination.</w:t>
      </w:r>
    </w:p>
    <w:p w14:paraId="6496258A" w14:textId="77777777" w:rsidR="001F133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et All Roles (GET /roles)</w:t>
      </w:r>
    </w:p>
    <w:p w14:paraId="6F2B00FD" w14:textId="77777777" w:rsidR="001F1336" w:rsidRDefault="00000000">
      <w:pPr>
        <w:pStyle w:val="Compact"/>
        <w:numPr>
          <w:ilvl w:val="1"/>
          <w:numId w:val="7"/>
        </w:numPr>
      </w:pPr>
      <w:r>
        <w:lastRenderedPageBreak/>
        <w:t>Returns the list of available roles.</w:t>
      </w:r>
    </w:p>
    <w:p w14:paraId="5FD1CC4A" w14:textId="77777777" w:rsidR="001F1336" w:rsidRDefault="00000000">
      <w:pPr>
        <w:pStyle w:val="Compact"/>
        <w:numPr>
          <w:ilvl w:val="1"/>
          <w:numId w:val="7"/>
        </w:numPr>
      </w:pPr>
      <w:r>
        <w:t>These roles are already defined in the system by the backend team.</w:t>
      </w:r>
    </w:p>
    <w:p w14:paraId="0E971FC2" w14:textId="77777777" w:rsidR="001F133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ET /me</w:t>
      </w:r>
    </w:p>
    <w:p w14:paraId="56AA0607" w14:textId="77777777" w:rsidR="001F1336" w:rsidRDefault="00000000">
      <w:pPr>
        <w:pStyle w:val="Compact"/>
        <w:numPr>
          <w:ilvl w:val="1"/>
          <w:numId w:val="8"/>
        </w:numPr>
      </w:pPr>
      <w:r>
        <w:t>Return current user’s profile based on the JWT token.</w:t>
      </w:r>
    </w:p>
    <w:p w14:paraId="53B62F5B" w14:textId="77777777" w:rsidR="001F1336" w:rsidRDefault="00000000">
      <w:r>
        <w:pict w14:anchorId="6BF776F0">
          <v:rect id="_x0000_i1028" style="width:0;height:1.5pt" o:hralign="center" o:hrstd="t" o:hr="t"/>
        </w:pict>
      </w:r>
    </w:p>
    <w:p w14:paraId="0F4396B8" w14:textId="77777777" w:rsidR="001F1336" w:rsidRDefault="00000000">
      <w:pPr>
        <w:pStyle w:val="Heading3"/>
      </w:pPr>
      <w:bookmarkStart w:id="3" w:name="auth-security"/>
      <w:bookmarkEnd w:id="2"/>
      <w:r>
        <w:t>🔐 Auth &amp; Security</w:t>
      </w:r>
    </w:p>
    <w:p w14:paraId="2EF9D076" w14:textId="77777777" w:rsidR="001F1336" w:rsidRDefault="00000000">
      <w:pPr>
        <w:pStyle w:val="Compact"/>
        <w:numPr>
          <w:ilvl w:val="0"/>
          <w:numId w:val="9"/>
        </w:numPr>
      </w:pPr>
      <w:r>
        <w:t>Use JWT for authentication.</w:t>
      </w:r>
    </w:p>
    <w:p w14:paraId="40BEFA83" w14:textId="77777777" w:rsidR="001F1336" w:rsidRDefault="00000000">
      <w:pPr>
        <w:pStyle w:val="Compact"/>
        <w:numPr>
          <w:ilvl w:val="0"/>
          <w:numId w:val="9"/>
        </w:numPr>
      </w:pPr>
      <w:r>
        <w:t>All protected routes must decode JWT and ensure data access is restricted to the user’s company.</w:t>
      </w:r>
    </w:p>
    <w:p w14:paraId="799D3D8A" w14:textId="77777777" w:rsidR="001F1336" w:rsidRDefault="00000000">
      <w:pPr>
        <w:pStyle w:val="Compact"/>
        <w:numPr>
          <w:ilvl w:val="0"/>
          <w:numId w:val="9"/>
        </w:numPr>
      </w:pPr>
      <w:r>
        <w:t>Passwords must be securely hashed.</w:t>
      </w:r>
    </w:p>
    <w:p w14:paraId="204EE20D" w14:textId="77777777" w:rsidR="001F1336" w:rsidRDefault="00000000">
      <w:r>
        <w:pict w14:anchorId="0F9AC356">
          <v:rect id="_x0000_i1029" style="width:0;height:1.5pt" o:hralign="center" o:hrstd="t" o:hr="t"/>
        </w:pict>
      </w:r>
    </w:p>
    <w:p w14:paraId="0D42DD93" w14:textId="77777777" w:rsidR="001F1336" w:rsidRDefault="00000000">
      <w:pPr>
        <w:pStyle w:val="Heading3"/>
      </w:pPr>
      <w:bookmarkStart w:id="4" w:name="bonus-optional"/>
      <w:bookmarkEnd w:id="3"/>
      <w:r>
        <w:t>🔥 Bonus (Optional)</w:t>
      </w:r>
    </w:p>
    <w:p w14:paraId="593B0381" w14:textId="77777777" w:rsidR="001F1336" w:rsidRDefault="00000000">
      <w:pPr>
        <w:pStyle w:val="Compact"/>
        <w:numPr>
          <w:ilvl w:val="0"/>
          <w:numId w:val="10"/>
        </w:numPr>
      </w:pPr>
      <w:r>
        <w:t xml:space="preserve">Add soft-delete support (e.g., </w:t>
      </w:r>
      <w:r>
        <w:rPr>
          <w:rStyle w:val="VerbatimChar"/>
        </w:rPr>
        <w:t>is_deleted</w:t>
      </w:r>
      <w:r>
        <w:t xml:space="preserve"> flag on users).</w:t>
      </w:r>
    </w:p>
    <w:p w14:paraId="4802410E" w14:textId="77777777" w:rsidR="001F1336" w:rsidRDefault="00000000">
      <w:pPr>
        <w:pStyle w:val="Compact"/>
        <w:numPr>
          <w:ilvl w:val="0"/>
          <w:numId w:val="10"/>
        </w:numPr>
      </w:pPr>
      <w:r>
        <w:t>Write basic test cases (Jest/Mocha).</w:t>
      </w:r>
    </w:p>
    <w:p w14:paraId="1986A415" w14:textId="77777777" w:rsidR="001F1336" w:rsidRDefault="00000000">
      <w:r>
        <w:pict w14:anchorId="3F446E51">
          <v:rect id="_x0000_i1030" style="width:0;height:1.5pt" o:hralign="center" o:hrstd="t" o:hr="t"/>
        </w:pict>
      </w:r>
    </w:p>
    <w:p w14:paraId="5D5185FB" w14:textId="77777777" w:rsidR="001F1336" w:rsidRDefault="00000000">
      <w:pPr>
        <w:pStyle w:val="Heading3"/>
      </w:pPr>
      <w:bookmarkStart w:id="5" w:name="submission-guidelines"/>
      <w:bookmarkEnd w:id="4"/>
      <w:r>
        <w:t>📝 Submission Guidelines</w:t>
      </w:r>
    </w:p>
    <w:p w14:paraId="1B8DCB8C" w14:textId="77777777" w:rsidR="001F1336" w:rsidRDefault="00000000">
      <w:pPr>
        <w:pStyle w:val="Compact"/>
        <w:numPr>
          <w:ilvl w:val="0"/>
          <w:numId w:val="11"/>
        </w:numPr>
      </w:pPr>
      <w:r>
        <w:t xml:space="preserve">Push the full project to a </w:t>
      </w:r>
      <w:r>
        <w:rPr>
          <w:b/>
          <w:bCs/>
        </w:rPr>
        <w:t>public GitHub repository</w:t>
      </w:r>
      <w:r>
        <w:t>.</w:t>
      </w:r>
    </w:p>
    <w:p w14:paraId="29C679C6" w14:textId="77777777" w:rsidR="001F1336" w:rsidRDefault="00000000">
      <w:pPr>
        <w:pStyle w:val="Compact"/>
        <w:numPr>
          <w:ilvl w:val="0"/>
          <w:numId w:val="11"/>
        </w:numPr>
      </w:pPr>
      <w:r>
        <w:t xml:space="preserve">Include a detailed </w:t>
      </w:r>
      <w:r>
        <w:rPr>
          <w:b/>
          <w:bCs/>
        </w:rPr>
        <w:t>README.md</w:t>
      </w:r>
      <w:r>
        <w:t xml:space="preserve"> with:</w:t>
      </w:r>
    </w:p>
    <w:p w14:paraId="3E3A7872" w14:textId="77777777" w:rsidR="001F1336" w:rsidRDefault="00000000">
      <w:pPr>
        <w:pStyle w:val="Compact"/>
        <w:numPr>
          <w:ilvl w:val="1"/>
          <w:numId w:val="12"/>
        </w:numPr>
      </w:pPr>
      <w:r>
        <w:t>Setup instructions</w:t>
      </w:r>
    </w:p>
    <w:p w14:paraId="642B8D3F" w14:textId="77777777" w:rsidR="001F1336" w:rsidRDefault="00000000">
      <w:pPr>
        <w:pStyle w:val="Compact"/>
        <w:numPr>
          <w:ilvl w:val="1"/>
          <w:numId w:val="12"/>
        </w:numPr>
      </w:pPr>
      <w:r>
        <w:t>How to run and test the project</w:t>
      </w:r>
    </w:p>
    <w:p w14:paraId="75D68FF0" w14:textId="77777777" w:rsidR="001F1336" w:rsidRDefault="00000000">
      <w:pPr>
        <w:pStyle w:val="Compact"/>
        <w:numPr>
          <w:ilvl w:val="1"/>
          <w:numId w:val="12"/>
        </w:numPr>
      </w:pPr>
      <w:r>
        <w:t>Database connection setup</w:t>
      </w:r>
    </w:p>
    <w:p w14:paraId="435CD32A" w14:textId="77777777" w:rsidR="001F1336" w:rsidRDefault="00000000">
      <w:pPr>
        <w:pStyle w:val="Compact"/>
        <w:numPr>
          <w:ilvl w:val="1"/>
          <w:numId w:val="12"/>
        </w:numPr>
      </w:pPr>
      <w:r>
        <w:t xml:space="preserve">Sample </w:t>
      </w:r>
      <w:r>
        <w:rPr>
          <w:rStyle w:val="VerbatimChar"/>
        </w:rPr>
        <w:t>.env</w:t>
      </w:r>
      <w:r>
        <w:t xml:space="preserve"> file (include in repo)</w:t>
      </w:r>
    </w:p>
    <w:p w14:paraId="5B1DB82A" w14:textId="77777777" w:rsidR="001F1336" w:rsidRDefault="00000000">
      <w:pPr>
        <w:pStyle w:val="Compact"/>
        <w:numPr>
          <w:ilvl w:val="0"/>
          <w:numId w:val="11"/>
        </w:numPr>
      </w:pPr>
      <w:r>
        <w:t xml:space="preserve">Ensure we can </w:t>
      </w:r>
      <w:r>
        <w:rPr>
          <w:b/>
          <w:bCs/>
        </w:rPr>
        <w:t>clone and run the project locally</w:t>
      </w:r>
      <w:r>
        <w:t xml:space="preserve"> without issues.</w:t>
      </w:r>
    </w:p>
    <w:p w14:paraId="1E2F0F28" w14:textId="77777777" w:rsidR="001F1336" w:rsidRDefault="00000000">
      <w:r>
        <w:pict w14:anchorId="3F48FC7B">
          <v:rect id="_x0000_i1031" style="width:0;height:1.5pt" o:hralign="center" o:hrstd="t" o:hr="t"/>
        </w:pict>
      </w:r>
    </w:p>
    <w:p w14:paraId="0E653A97" w14:textId="77777777" w:rsidR="001F1336" w:rsidRDefault="00000000">
      <w:pPr>
        <w:pStyle w:val="Heading3"/>
      </w:pPr>
      <w:bookmarkStart w:id="6" w:name="hints"/>
      <w:bookmarkEnd w:id="5"/>
      <w:r>
        <w:t>🔧 Hints</w:t>
      </w:r>
    </w:p>
    <w:p w14:paraId="5C856A27" w14:textId="77777777" w:rsidR="001F1336" w:rsidRDefault="00000000">
      <w:pPr>
        <w:pStyle w:val="Compact"/>
        <w:numPr>
          <w:ilvl w:val="0"/>
          <w:numId w:val="13"/>
        </w:numPr>
      </w:pPr>
      <w:r>
        <w:t>Think about what kind of structure the company, role, and user data should follow.</w:t>
      </w:r>
    </w:p>
    <w:p w14:paraId="054635F6" w14:textId="77777777" w:rsidR="001F1336" w:rsidRDefault="00000000">
      <w:pPr>
        <w:pStyle w:val="Compact"/>
        <w:numPr>
          <w:ilvl w:val="0"/>
          <w:numId w:val="13"/>
        </w:numPr>
      </w:pPr>
      <w:r>
        <w:t>Do not hardcode role or company values — assume they already exist.</w:t>
      </w:r>
    </w:p>
    <w:p w14:paraId="7190BF09" w14:textId="77777777" w:rsidR="001F1336" w:rsidRDefault="00000000">
      <w:pPr>
        <w:pStyle w:val="Compact"/>
        <w:numPr>
          <w:ilvl w:val="0"/>
          <w:numId w:val="13"/>
        </w:numPr>
      </w:pPr>
      <w:r>
        <w:t>Follow best practices in organizing your backend code.</w:t>
      </w:r>
    </w:p>
    <w:p w14:paraId="58FD9D9A" w14:textId="77777777" w:rsidR="001F1336" w:rsidRDefault="00000000">
      <w:r>
        <w:pict w14:anchorId="6E0AD977">
          <v:rect id="_x0000_i1032" style="width:0;height:1.5pt" o:hralign="center" o:hrstd="t" o:hr="t"/>
        </w:pict>
      </w:r>
    </w:p>
    <w:p w14:paraId="1493F4FD" w14:textId="77777777" w:rsidR="001F1336" w:rsidRDefault="00000000">
      <w:pPr>
        <w:pStyle w:val="FirstParagraph"/>
      </w:pPr>
      <w:r>
        <w:t>Good luck! We’re looking forward to your submission.</w:t>
      </w:r>
      <w:bookmarkEnd w:id="6"/>
    </w:p>
    <w:sectPr w:rsidR="001F133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038FC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7A480F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C8684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70648025">
    <w:abstractNumId w:val="0"/>
  </w:num>
  <w:num w:numId="2" w16cid:durableId="1071928717">
    <w:abstractNumId w:val="1"/>
  </w:num>
  <w:num w:numId="3" w16cid:durableId="16177127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32676019">
    <w:abstractNumId w:val="1"/>
  </w:num>
  <w:num w:numId="5" w16cid:durableId="2068064708">
    <w:abstractNumId w:val="1"/>
  </w:num>
  <w:num w:numId="6" w16cid:durableId="1913390315">
    <w:abstractNumId w:val="1"/>
  </w:num>
  <w:num w:numId="7" w16cid:durableId="1317228464">
    <w:abstractNumId w:val="1"/>
  </w:num>
  <w:num w:numId="8" w16cid:durableId="228617728">
    <w:abstractNumId w:val="1"/>
  </w:num>
  <w:num w:numId="9" w16cid:durableId="1733776243">
    <w:abstractNumId w:val="1"/>
  </w:num>
  <w:num w:numId="10" w16cid:durableId="816529387">
    <w:abstractNumId w:val="1"/>
  </w:num>
  <w:num w:numId="11" w16cid:durableId="958923204">
    <w:abstractNumId w:val="1"/>
  </w:num>
  <w:num w:numId="12" w16cid:durableId="162667724">
    <w:abstractNumId w:val="1"/>
  </w:num>
  <w:num w:numId="13" w16cid:durableId="15467169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1336"/>
    <w:rsid w:val="001F1336"/>
    <w:rsid w:val="00307B2C"/>
    <w:rsid w:val="008B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ABF9A"/>
  <w15:docId w15:val="{2AEADC70-5A0D-451C-A9F6-2C57EE104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70</Words>
  <Characters>2109</Characters>
  <Application>Microsoft Office Word</Application>
  <DocSecurity>0</DocSecurity>
  <Lines>17</Lines>
  <Paragraphs>4</Paragraphs>
  <ScaleCrop>false</ScaleCrop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ishabh Rawat</cp:lastModifiedBy>
  <cp:revision>2</cp:revision>
  <dcterms:created xsi:type="dcterms:W3CDTF">2025-07-09T09:22:00Z</dcterms:created>
  <dcterms:modified xsi:type="dcterms:W3CDTF">2025-07-09T09:22:00Z</dcterms:modified>
</cp:coreProperties>
</file>